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5579" w:rsidRDefault="00D134E5" w:rsidP="00D134E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8"/>
        </w:rPr>
        <w:t>P</w:t>
      </w:r>
      <w:r w:rsidRPr="00D134E5">
        <w:rPr>
          <w:rFonts w:ascii="Times New Roman" w:hAnsi="Times New Roman" w:cs="Times New Roman"/>
          <w:sz w:val="24"/>
        </w:rPr>
        <w:t>ROJECT</w:t>
      </w:r>
      <w:r>
        <w:rPr>
          <w:rFonts w:ascii="Times New Roman" w:hAnsi="Times New Roman" w:cs="Times New Roman"/>
          <w:sz w:val="28"/>
        </w:rPr>
        <w:t xml:space="preserve"> </w:t>
      </w:r>
      <w:r w:rsidRPr="00D134E5">
        <w:rPr>
          <w:rFonts w:ascii="Times New Roman" w:hAnsi="Times New Roman" w:cs="Times New Roman"/>
          <w:sz w:val="28"/>
        </w:rPr>
        <w:t>I</w:t>
      </w:r>
      <w:r>
        <w:rPr>
          <w:rFonts w:ascii="Times New Roman" w:hAnsi="Times New Roman" w:cs="Times New Roman"/>
        </w:rPr>
        <w:t xml:space="preserve">MPLEMENTATION </w:t>
      </w:r>
      <w:r w:rsidRPr="00D134E5">
        <w:rPr>
          <w:rFonts w:ascii="Times New Roman" w:hAnsi="Times New Roman" w:cs="Times New Roman"/>
          <w:sz w:val="28"/>
        </w:rPr>
        <w:t>P</w:t>
      </w:r>
      <w:r>
        <w:rPr>
          <w:rFonts w:ascii="Times New Roman" w:hAnsi="Times New Roman" w:cs="Times New Roman"/>
        </w:rPr>
        <w:t>LAN</w:t>
      </w:r>
    </w:p>
    <w:tbl>
      <w:tblPr>
        <w:tblStyle w:val="TableGrid"/>
        <w:tblW w:w="13176" w:type="dxa"/>
        <w:tblLook w:val="04A0" w:firstRow="1" w:lastRow="0" w:firstColumn="1" w:lastColumn="0" w:noHBand="0" w:noVBand="1"/>
      </w:tblPr>
      <w:tblGrid>
        <w:gridCol w:w="545"/>
        <w:gridCol w:w="2150"/>
        <w:gridCol w:w="2372"/>
        <w:gridCol w:w="848"/>
        <w:gridCol w:w="1495"/>
        <w:gridCol w:w="2770"/>
        <w:gridCol w:w="2364"/>
        <w:gridCol w:w="632"/>
      </w:tblGrid>
      <w:tr w:rsidR="009351E2" w:rsidRPr="009C555E" w:rsidTr="00484A6C">
        <w:trPr>
          <w:trHeight w:val="404"/>
        </w:trPr>
        <w:tc>
          <w:tcPr>
            <w:tcW w:w="545" w:type="dxa"/>
          </w:tcPr>
          <w:p w:rsidR="009C555E" w:rsidRPr="009C555E" w:rsidRDefault="009C555E" w:rsidP="009C55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555E">
              <w:rPr>
                <w:rFonts w:ascii="Times New Roman" w:hAnsi="Times New Roman" w:cs="Times New Roman"/>
                <w:sz w:val="20"/>
                <w:szCs w:val="20"/>
              </w:rPr>
              <w:t>Sr.</w:t>
            </w:r>
          </w:p>
        </w:tc>
        <w:tc>
          <w:tcPr>
            <w:tcW w:w="2150" w:type="dxa"/>
          </w:tcPr>
          <w:p w:rsidR="009C555E" w:rsidRPr="009C555E" w:rsidRDefault="009C555E" w:rsidP="009C55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555E">
              <w:rPr>
                <w:rFonts w:ascii="Times New Roman" w:hAnsi="Times New Roman" w:cs="Times New Roman"/>
                <w:sz w:val="20"/>
                <w:szCs w:val="20"/>
              </w:rPr>
              <w:t>Milestone Detail</w:t>
            </w:r>
          </w:p>
        </w:tc>
        <w:tc>
          <w:tcPr>
            <w:tcW w:w="2372" w:type="dxa"/>
          </w:tcPr>
          <w:p w:rsidR="009C555E" w:rsidRPr="009C555E" w:rsidRDefault="009C555E" w:rsidP="009C55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555E">
              <w:rPr>
                <w:rFonts w:ascii="Times New Roman" w:hAnsi="Times New Roman" w:cs="Times New Roman"/>
                <w:sz w:val="20"/>
                <w:szCs w:val="20"/>
              </w:rPr>
              <w:t>Outcome</w:t>
            </w:r>
          </w:p>
        </w:tc>
        <w:tc>
          <w:tcPr>
            <w:tcW w:w="848" w:type="dxa"/>
          </w:tcPr>
          <w:p w:rsidR="009C555E" w:rsidRPr="009C555E" w:rsidRDefault="009C555E" w:rsidP="009C55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555E">
              <w:rPr>
                <w:rFonts w:ascii="Times New Roman" w:hAnsi="Times New Roman" w:cs="Times New Roman"/>
                <w:sz w:val="20"/>
                <w:szCs w:val="20"/>
              </w:rPr>
              <w:t>Project %</w:t>
            </w:r>
          </w:p>
        </w:tc>
        <w:tc>
          <w:tcPr>
            <w:tcW w:w="1495" w:type="dxa"/>
          </w:tcPr>
          <w:p w:rsidR="009C555E" w:rsidRPr="009C555E" w:rsidRDefault="009C555E" w:rsidP="009C55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ll #</w:t>
            </w:r>
          </w:p>
        </w:tc>
        <w:tc>
          <w:tcPr>
            <w:tcW w:w="2770" w:type="dxa"/>
          </w:tcPr>
          <w:p w:rsidR="009C555E" w:rsidRPr="009C555E" w:rsidRDefault="009C555E" w:rsidP="009C55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555E">
              <w:rPr>
                <w:rFonts w:ascii="Times New Roman" w:hAnsi="Times New Roman" w:cs="Times New Roman"/>
                <w:sz w:val="20"/>
                <w:szCs w:val="20"/>
              </w:rPr>
              <w:t>Member’s Contribution</w:t>
            </w:r>
          </w:p>
        </w:tc>
        <w:tc>
          <w:tcPr>
            <w:tcW w:w="2364" w:type="dxa"/>
          </w:tcPr>
          <w:p w:rsidR="009C555E" w:rsidRPr="009C555E" w:rsidRDefault="009C555E" w:rsidP="009C55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555E">
              <w:rPr>
                <w:rFonts w:ascii="Times New Roman" w:hAnsi="Times New Roman" w:cs="Times New Roman"/>
                <w:sz w:val="20"/>
                <w:szCs w:val="20"/>
              </w:rPr>
              <w:t>Learning Outcome</w:t>
            </w:r>
          </w:p>
        </w:tc>
        <w:tc>
          <w:tcPr>
            <w:tcW w:w="632" w:type="dxa"/>
          </w:tcPr>
          <w:p w:rsidR="009C555E" w:rsidRPr="009C555E" w:rsidRDefault="009C555E" w:rsidP="009C55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C555E">
              <w:rPr>
                <w:rFonts w:ascii="Times New Roman" w:hAnsi="Times New Roman" w:cs="Times New Roman"/>
                <w:sz w:val="20"/>
                <w:szCs w:val="20"/>
              </w:rPr>
              <w:t>Viva</w:t>
            </w:r>
          </w:p>
        </w:tc>
      </w:tr>
      <w:tr w:rsidR="009351E2" w:rsidRPr="009C555E" w:rsidTr="00484A6C">
        <w:trPr>
          <w:trHeight w:val="190"/>
        </w:trPr>
        <w:tc>
          <w:tcPr>
            <w:tcW w:w="545" w:type="dxa"/>
            <w:vMerge w:val="restart"/>
            <w:vAlign w:val="center"/>
          </w:tcPr>
          <w:p w:rsidR="009C555E" w:rsidRPr="009C555E" w:rsidRDefault="009C555E" w:rsidP="009C55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C555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150" w:type="dxa"/>
            <w:vMerge w:val="restart"/>
            <w:vAlign w:val="center"/>
          </w:tcPr>
          <w:p w:rsidR="009C555E" w:rsidRPr="0020277B" w:rsidRDefault="005D2383" w:rsidP="009C555E">
            <w:pPr>
              <w:jc w:val="center"/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bCs/>
                <w:i/>
                <w:iCs/>
                <w:sz w:val="24"/>
              </w:rPr>
              <w:t>Transaction System</w:t>
            </w:r>
          </w:p>
        </w:tc>
        <w:tc>
          <w:tcPr>
            <w:tcW w:w="2372" w:type="dxa"/>
            <w:vMerge w:val="restart"/>
            <w:vAlign w:val="center"/>
          </w:tcPr>
          <w:p w:rsidR="009C555E" w:rsidRPr="009C555E" w:rsidRDefault="005D2383" w:rsidP="009C55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nd Ether(Money) Other Person</w:t>
            </w:r>
          </w:p>
        </w:tc>
        <w:tc>
          <w:tcPr>
            <w:tcW w:w="848" w:type="dxa"/>
            <w:vMerge w:val="restart"/>
            <w:vAlign w:val="center"/>
          </w:tcPr>
          <w:p w:rsidR="009C555E" w:rsidRPr="009C555E" w:rsidRDefault="00DB343B" w:rsidP="009C55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="00862F9C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1495" w:type="dxa"/>
          </w:tcPr>
          <w:p w:rsidR="009C555E" w:rsidRPr="009C555E" w:rsidRDefault="00A63C63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</w:t>
            </w:r>
            <w:r w:rsidR="00DB343B">
              <w:rPr>
                <w:rFonts w:ascii="Times New Roman" w:hAnsi="Times New Roman" w:cs="Times New Roman"/>
                <w:sz w:val="20"/>
                <w:szCs w:val="20"/>
              </w:rPr>
              <w:t>6M009</w:t>
            </w:r>
          </w:p>
        </w:tc>
        <w:tc>
          <w:tcPr>
            <w:tcW w:w="2770" w:type="dxa"/>
          </w:tcPr>
          <w:p w:rsidR="009C555E" w:rsidRPr="009C555E" w:rsidRDefault="009C555E" w:rsidP="009C555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9C555E" w:rsidRPr="009C555E" w:rsidRDefault="00DB343B" w:rsidP="009C555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b3 Design</w:t>
            </w:r>
            <w:r w:rsidR="00D94BBE">
              <w:rPr>
                <w:rFonts w:ascii="Times New Roman" w:hAnsi="Times New Roman" w:cs="Times New Roman"/>
                <w:sz w:val="20"/>
                <w:szCs w:val="20"/>
              </w:rPr>
              <w:t xml:space="preserve"> and its development</w:t>
            </w:r>
          </w:p>
        </w:tc>
        <w:tc>
          <w:tcPr>
            <w:tcW w:w="632" w:type="dxa"/>
          </w:tcPr>
          <w:p w:rsidR="009C555E" w:rsidRPr="009C555E" w:rsidRDefault="009C555E" w:rsidP="009C555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51E2" w:rsidRPr="009C555E" w:rsidTr="00484A6C">
        <w:trPr>
          <w:trHeight w:val="440"/>
        </w:trPr>
        <w:tc>
          <w:tcPr>
            <w:tcW w:w="545" w:type="dxa"/>
            <w:vMerge/>
          </w:tcPr>
          <w:p w:rsidR="009351E2" w:rsidRPr="009C555E" w:rsidRDefault="009351E2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  <w:vMerge/>
          </w:tcPr>
          <w:p w:rsidR="009351E2" w:rsidRPr="009C555E" w:rsidRDefault="009351E2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/>
          </w:tcPr>
          <w:p w:rsidR="009351E2" w:rsidRPr="009C555E" w:rsidRDefault="009351E2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/>
          </w:tcPr>
          <w:p w:rsidR="009351E2" w:rsidRPr="009C555E" w:rsidRDefault="009351E2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9351E2" w:rsidRPr="009C555E" w:rsidRDefault="00DB343B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1</w:t>
            </w:r>
            <w:r w:rsidR="0020277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70" w:type="dxa"/>
          </w:tcPr>
          <w:p w:rsidR="009351E2" w:rsidRPr="009C555E" w:rsidRDefault="009351E2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9351E2" w:rsidRPr="009C555E" w:rsidRDefault="00DB343B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b3 Design and its development</w:t>
            </w:r>
          </w:p>
        </w:tc>
        <w:tc>
          <w:tcPr>
            <w:tcW w:w="632" w:type="dxa"/>
          </w:tcPr>
          <w:p w:rsidR="009351E2" w:rsidRPr="009C555E" w:rsidRDefault="009351E2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51E2" w:rsidRPr="009C555E" w:rsidTr="00484A6C">
        <w:trPr>
          <w:trHeight w:val="190"/>
        </w:trPr>
        <w:tc>
          <w:tcPr>
            <w:tcW w:w="545" w:type="dxa"/>
            <w:vMerge w:val="restart"/>
            <w:vAlign w:val="center"/>
          </w:tcPr>
          <w:p w:rsidR="009351E2" w:rsidRPr="009C555E" w:rsidRDefault="009351E2" w:rsidP="009351E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150" w:type="dxa"/>
            <w:vMerge w:val="restart"/>
          </w:tcPr>
          <w:p w:rsidR="009351E2" w:rsidRPr="0020277B" w:rsidRDefault="00DB343B" w:rsidP="009351E2">
            <w:pPr>
              <w:rPr>
                <w:rFonts w:asciiTheme="majorBidi" w:hAnsiTheme="majorBidi" w:cstheme="majorBidi"/>
                <w:bCs/>
                <w:i/>
                <w:iCs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</w:rPr>
              <w:t>Contract(In Solidity)</w:t>
            </w:r>
          </w:p>
        </w:tc>
        <w:tc>
          <w:tcPr>
            <w:tcW w:w="2372" w:type="dxa"/>
            <w:vMerge w:val="restart"/>
          </w:tcPr>
          <w:p w:rsidR="009351E2" w:rsidRDefault="009351E2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9351E2" w:rsidRDefault="00DB343B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mart Contract</w:t>
            </w:r>
          </w:p>
          <w:p w:rsidR="00C43283" w:rsidRDefault="00C43283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C43283" w:rsidRPr="009C555E" w:rsidRDefault="00C43283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 w:val="restart"/>
          </w:tcPr>
          <w:p w:rsidR="009351E2" w:rsidRPr="009C555E" w:rsidRDefault="00DB343B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2</w:t>
            </w:r>
            <w:r w:rsidR="00862F9C">
              <w:rPr>
                <w:rFonts w:ascii="Times New Roman" w:hAnsi="Times New Roman" w:cs="Times New Roman"/>
                <w:sz w:val="20"/>
                <w:szCs w:val="20"/>
              </w:rPr>
              <w:t>0%</w:t>
            </w:r>
          </w:p>
        </w:tc>
        <w:tc>
          <w:tcPr>
            <w:tcW w:w="1495" w:type="dxa"/>
          </w:tcPr>
          <w:p w:rsidR="009351E2" w:rsidRPr="009C555E" w:rsidRDefault="00DB343B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09</w:t>
            </w:r>
          </w:p>
        </w:tc>
        <w:tc>
          <w:tcPr>
            <w:tcW w:w="2770" w:type="dxa"/>
          </w:tcPr>
          <w:p w:rsidR="009351E2" w:rsidRPr="009C555E" w:rsidRDefault="009351E2" w:rsidP="002027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9351E2" w:rsidRPr="009C555E" w:rsidRDefault="00DB343B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lidity Language and its Development</w:t>
            </w:r>
          </w:p>
        </w:tc>
        <w:tc>
          <w:tcPr>
            <w:tcW w:w="632" w:type="dxa"/>
          </w:tcPr>
          <w:p w:rsidR="009351E2" w:rsidRPr="009C555E" w:rsidRDefault="009351E2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51E2" w:rsidRPr="009C555E" w:rsidTr="00484A6C">
        <w:trPr>
          <w:trHeight w:val="214"/>
        </w:trPr>
        <w:tc>
          <w:tcPr>
            <w:tcW w:w="545" w:type="dxa"/>
            <w:vMerge/>
          </w:tcPr>
          <w:p w:rsidR="009351E2" w:rsidRPr="009C555E" w:rsidRDefault="009351E2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  <w:vMerge/>
          </w:tcPr>
          <w:p w:rsidR="009351E2" w:rsidRPr="009C555E" w:rsidRDefault="009351E2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/>
          </w:tcPr>
          <w:p w:rsidR="009351E2" w:rsidRPr="009C555E" w:rsidRDefault="009351E2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/>
          </w:tcPr>
          <w:p w:rsidR="009351E2" w:rsidRPr="009C555E" w:rsidRDefault="009351E2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9351E2" w:rsidRPr="009C555E" w:rsidRDefault="00DB343B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1</w:t>
            </w:r>
            <w:r w:rsidR="0020277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70" w:type="dxa"/>
          </w:tcPr>
          <w:p w:rsidR="009351E2" w:rsidRPr="009C555E" w:rsidRDefault="009351E2" w:rsidP="002027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9351E2" w:rsidRPr="009C555E" w:rsidRDefault="00DB343B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lidity Language and its Development</w:t>
            </w:r>
          </w:p>
        </w:tc>
        <w:tc>
          <w:tcPr>
            <w:tcW w:w="632" w:type="dxa"/>
          </w:tcPr>
          <w:p w:rsidR="009351E2" w:rsidRPr="009C555E" w:rsidRDefault="009351E2" w:rsidP="009351E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D1803" w:rsidRPr="009C555E" w:rsidTr="00484A6C">
        <w:trPr>
          <w:trHeight w:val="260"/>
        </w:trPr>
        <w:tc>
          <w:tcPr>
            <w:tcW w:w="545" w:type="dxa"/>
            <w:vMerge w:val="restart"/>
          </w:tcPr>
          <w:p w:rsidR="00DD1803" w:rsidRPr="009C555E" w:rsidRDefault="00DD1803" w:rsidP="00DD18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150" w:type="dxa"/>
            <w:vMerge w:val="restart"/>
          </w:tcPr>
          <w:p w:rsidR="00DD1803" w:rsidRPr="00F95554" w:rsidRDefault="00DB343B" w:rsidP="00DD1803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eastAsia="Calibri" w:hAnsiTheme="majorBidi" w:cstheme="majorBidi"/>
                <w:bCs/>
                <w:i/>
                <w:iCs/>
                <w:sz w:val="24"/>
              </w:rPr>
              <w:t>Contract (Design)</w:t>
            </w:r>
          </w:p>
        </w:tc>
        <w:tc>
          <w:tcPr>
            <w:tcW w:w="2372" w:type="dxa"/>
            <w:vMerge w:val="restart"/>
          </w:tcPr>
          <w:p w:rsidR="00DD1803" w:rsidRPr="009C555E" w:rsidRDefault="00F95554" w:rsidP="00DD18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ser interface </w:t>
            </w:r>
            <w:r w:rsidR="00DB343B">
              <w:rPr>
                <w:rFonts w:ascii="Times New Roman" w:hAnsi="Times New Roman" w:cs="Times New Roman"/>
                <w:sz w:val="20"/>
                <w:szCs w:val="20"/>
              </w:rPr>
              <w:t>of Contract</w:t>
            </w:r>
          </w:p>
        </w:tc>
        <w:tc>
          <w:tcPr>
            <w:tcW w:w="848" w:type="dxa"/>
            <w:vMerge w:val="restart"/>
          </w:tcPr>
          <w:p w:rsidR="00DD1803" w:rsidRPr="009C555E" w:rsidRDefault="00DB343B" w:rsidP="00DD18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25</w:t>
            </w:r>
            <w:r w:rsidR="00862F9C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1495" w:type="dxa"/>
          </w:tcPr>
          <w:p w:rsidR="00DD1803" w:rsidRPr="009C555E" w:rsidRDefault="00DB343B" w:rsidP="00DD18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09</w:t>
            </w:r>
          </w:p>
        </w:tc>
        <w:tc>
          <w:tcPr>
            <w:tcW w:w="2770" w:type="dxa"/>
          </w:tcPr>
          <w:p w:rsidR="00DD1803" w:rsidRPr="009C555E" w:rsidRDefault="00DD1803" w:rsidP="00DB005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DD1803" w:rsidRPr="009C555E" w:rsidRDefault="00F95554" w:rsidP="00DB343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ront-end </w:t>
            </w:r>
            <w:r w:rsidR="00DB343B">
              <w:rPr>
                <w:rFonts w:ascii="Times New Roman" w:hAnsi="Times New Roman" w:cs="Times New Roman"/>
                <w:sz w:val="20"/>
                <w:szCs w:val="20"/>
              </w:rPr>
              <w:t>of Contract</w:t>
            </w:r>
          </w:p>
        </w:tc>
        <w:tc>
          <w:tcPr>
            <w:tcW w:w="632" w:type="dxa"/>
          </w:tcPr>
          <w:p w:rsidR="00DD1803" w:rsidRPr="009C555E" w:rsidRDefault="00DD1803" w:rsidP="00DD18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D1803" w:rsidRPr="009C555E" w:rsidTr="00484A6C">
        <w:trPr>
          <w:trHeight w:val="300"/>
        </w:trPr>
        <w:tc>
          <w:tcPr>
            <w:tcW w:w="545" w:type="dxa"/>
            <w:vMerge/>
          </w:tcPr>
          <w:p w:rsidR="00DD1803" w:rsidRDefault="00DD1803" w:rsidP="00DD18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  <w:vMerge/>
          </w:tcPr>
          <w:p w:rsidR="00DD1803" w:rsidRDefault="00DD1803" w:rsidP="00DD18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/>
          </w:tcPr>
          <w:p w:rsidR="00DD1803" w:rsidRDefault="00DD1803" w:rsidP="00DD18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/>
          </w:tcPr>
          <w:p w:rsidR="00DD1803" w:rsidRPr="009C555E" w:rsidRDefault="00DD1803" w:rsidP="00DD18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DD1803" w:rsidRPr="009C555E" w:rsidRDefault="00DB343B" w:rsidP="00DD18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12</w:t>
            </w:r>
          </w:p>
        </w:tc>
        <w:tc>
          <w:tcPr>
            <w:tcW w:w="2770" w:type="dxa"/>
          </w:tcPr>
          <w:p w:rsidR="00DD1803" w:rsidRPr="009C555E" w:rsidRDefault="00DD1803" w:rsidP="00F9555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DD1803" w:rsidRPr="009C555E" w:rsidRDefault="00DB343B" w:rsidP="00DD18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ront-end of Contract</w:t>
            </w:r>
          </w:p>
        </w:tc>
        <w:tc>
          <w:tcPr>
            <w:tcW w:w="632" w:type="dxa"/>
          </w:tcPr>
          <w:p w:rsidR="00DD1803" w:rsidRPr="009C555E" w:rsidRDefault="00DD1803" w:rsidP="00DD18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3A7" w:rsidRPr="009C555E" w:rsidTr="00484A6C">
        <w:trPr>
          <w:trHeight w:val="130"/>
        </w:trPr>
        <w:tc>
          <w:tcPr>
            <w:tcW w:w="545" w:type="dxa"/>
            <w:vMerge w:val="restart"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150" w:type="dxa"/>
            <w:vMerge w:val="restart"/>
          </w:tcPr>
          <w:p w:rsidR="00B133A7" w:rsidRDefault="00DB343B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Deployment</w:t>
            </w:r>
            <w:r w:rsidR="00261F8F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372" w:type="dxa"/>
            <w:vMerge w:val="restart"/>
          </w:tcPr>
          <w:p w:rsidR="00B133A7" w:rsidRPr="009C555E" w:rsidRDefault="00DB343B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un on Virtual Machine</w:t>
            </w:r>
          </w:p>
        </w:tc>
        <w:tc>
          <w:tcPr>
            <w:tcW w:w="848" w:type="dxa"/>
            <w:vMerge w:val="restart"/>
          </w:tcPr>
          <w:p w:rsidR="00B133A7" w:rsidRPr="009C555E" w:rsidRDefault="00FE2A4A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862F9C">
              <w:rPr>
                <w:rFonts w:ascii="Times New Roman" w:hAnsi="Times New Roman" w:cs="Times New Roman"/>
                <w:sz w:val="20"/>
                <w:szCs w:val="20"/>
              </w:rPr>
              <w:t>30%</w:t>
            </w:r>
          </w:p>
        </w:tc>
        <w:tc>
          <w:tcPr>
            <w:tcW w:w="1495" w:type="dxa"/>
          </w:tcPr>
          <w:p w:rsidR="00B133A7" w:rsidRPr="009C555E" w:rsidRDefault="00DB343B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09</w:t>
            </w:r>
          </w:p>
        </w:tc>
        <w:tc>
          <w:tcPr>
            <w:tcW w:w="2770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B133A7" w:rsidRPr="009C555E" w:rsidRDefault="00484A6C" w:rsidP="00F955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bining of Component</w:t>
            </w:r>
          </w:p>
        </w:tc>
        <w:tc>
          <w:tcPr>
            <w:tcW w:w="632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3A7" w:rsidRPr="009C555E" w:rsidTr="006C6415">
        <w:trPr>
          <w:trHeight w:val="70"/>
        </w:trPr>
        <w:tc>
          <w:tcPr>
            <w:tcW w:w="545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B133A7" w:rsidRPr="009C555E" w:rsidRDefault="00DB343B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1</w:t>
            </w:r>
            <w:r w:rsidR="00F9555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70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B133A7" w:rsidRPr="009C555E" w:rsidRDefault="00484A6C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bining of Component</w:t>
            </w:r>
          </w:p>
        </w:tc>
        <w:tc>
          <w:tcPr>
            <w:tcW w:w="632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3A7" w:rsidRPr="009C555E" w:rsidTr="00484A6C">
        <w:trPr>
          <w:trHeight w:val="225"/>
        </w:trPr>
        <w:tc>
          <w:tcPr>
            <w:tcW w:w="545" w:type="dxa"/>
            <w:vMerge w:val="restart"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150" w:type="dxa"/>
            <w:vMerge w:val="restart"/>
          </w:tcPr>
          <w:p w:rsidR="00C43283" w:rsidRDefault="00FE2A4A" w:rsidP="00F9555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ignup &amp; Login Form </w:t>
            </w:r>
          </w:p>
        </w:tc>
        <w:tc>
          <w:tcPr>
            <w:tcW w:w="2372" w:type="dxa"/>
            <w:vMerge w:val="restart"/>
          </w:tcPr>
          <w:p w:rsidR="00B133A7" w:rsidRPr="009C555E" w:rsidRDefault="00FE2A4A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ore Data of Both Person That Between Contract</w:t>
            </w:r>
          </w:p>
        </w:tc>
        <w:tc>
          <w:tcPr>
            <w:tcW w:w="848" w:type="dxa"/>
            <w:vMerge w:val="restart"/>
          </w:tcPr>
          <w:p w:rsidR="00B133A7" w:rsidRPr="009C555E" w:rsidRDefault="00FE2A4A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862F9C">
              <w:rPr>
                <w:rFonts w:ascii="Times New Roman" w:hAnsi="Times New Roman" w:cs="Times New Roman"/>
                <w:sz w:val="20"/>
                <w:szCs w:val="20"/>
              </w:rPr>
              <w:t>35%</w:t>
            </w:r>
          </w:p>
        </w:tc>
        <w:tc>
          <w:tcPr>
            <w:tcW w:w="1495" w:type="dxa"/>
          </w:tcPr>
          <w:p w:rsidR="00B133A7" w:rsidRPr="009C555E" w:rsidRDefault="006C6415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09</w:t>
            </w:r>
          </w:p>
        </w:tc>
        <w:tc>
          <w:tcPr>
            <w:tcW w:w="2770" w:type="dxa"/>
          </w:tcPr>
          <w:p w:rsidR="00883281" w:rsidRPr="009C555E" w:rsidRDefault="00883281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B133A7" w:rsidRPr="009C555E" w:rsidRDefault="00FE2A4A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oring Data On Database</w:t>
            </w:r>
          </w:p>
        </w:tc>
        <w:tc>
          <w:tcPr>
            <w:tcW w:w="632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3A7" w:rsidRPr="009C555E" w:rsidTr="006C6415">
        <w:trPr>
          <w:trHeight w:val="287"/>
        </w:trPr>
        <w:tc>
          <w:tcPr>
            <w:tcW w:w="545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C43283" w:rsidRPr="009C555E" w:rsidRDefault="006C6415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12</w:t>
            </w:r>
          </w:p>
        </w:tc>
        <w:tc>
          <w:tcPr>
            <w:tcW w:w="2770" w:type="dxa"/>
          </w:tcPr>
          <w:p w:rsidR="00883281" w:rsidRPr="009C555E" w:rsidRDefault="00883281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B133A7" w:rsidRPr="009C555E" w:rsidRDefault="00FE2A4A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oring Data On Database</w:t>
            </w:r>
          </w:p>
        </w:tc>
        <w:tc>
          <w:tcPr>
            <w:tcW w:w="632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3A7" w:rsidRPr="009C555E" w:rsidTr="00484A6C">
        <w:trPr>
          <w:trHeight w:val="100"/>
        </w:trPr>
        <w:tc>
          <w:tcPr>
            <w:tcW w:w="545" w:type="dxa"/>
            <w:vMerge w:val="restart"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150" w:type="dxa"/>
            <w:vMerge w:val="restart"/>
          </w:tcPr>
          <w:p w:rsidR="00C43283" w:rsidRDefault="00FE2A4A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e User Data On Blockchain </w:t>
            </w:r>
          </w:p>
        </w:tc>
        <w:tc>
          <w:tcPr>
            <w:tcW w:w="2372" w:type="dxa"/>
            <w:vMerge w:val="restart"/>
          </w:tcPr>
          <w:p w:rsidR="00B133A7" w:rsidRPr="009C555E" w:rsidRDefault="00B133A7" w:rsidP="00F960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E2A4A">
              <w:rPr>
                <w:rFonts w:ascii="Times New Roman" w:hAnsi="Times New Roman" w:cs="Times New Roman"/>
                <w:sz w:val="20"/>
                <w:szCs w:val="20"/>
              </w:rPr>
              <w:t>BlockChain Store User       Data</w:t>
            </w:r>
          </w:p>
        </w:tc>
        <w:tc>
          <w:tcPr>
            <w:tcW w:w="848" w:type="dxa"/>
            <w:vMerge w:val="restart"/>
          </w:tcPr>
          <w:p w:rsidR="00B133A7" w:rsidRPr="009C555E" w:rsidRDefault="00FE2A4A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862F9C">
              <w:rPr>
                <w:rFonts w:ascii="Times New Roman" w:hAnsi="Times New Roman" w:cs="Times New Roman"/>
                <w:sz w:val="20"/>
                <w:szCs w:val="20"/>
              </w:rPr>
              <w:t>40%</w:t>
            </w:r>
          </w:p>
        </w:tc>
        <w:tc>
          <w:tcPr>
            <w:tcW w:w="1495" w:type="dxa"/>
          </w:tcPr>
          <w:p w:rsidR="00B133A7" w:rsidRPr="009C555E" w:rsidRDefault="00FE2A4A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09</w:t>
            </w:r>
          </w:p>
        </w:tc>
        <w:tc>
          <w:tcPr>
            <w:tcW w:w="2770" w:type="dxa"/>
          </w:tcPr>
          <w:p w:rsidR="00B133A7" w:rsidRPr="009C555E" w:rsidRDefault="00B133A7" w:rsidP="0088328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B133A7" w:rsidRPr="009C555E" w:rsidRDefault="00FE2A4A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arning of Database Connector</w:t>
            </w:r>
          </w:p>
        </w:tc>
        <w:tc>
          <w:tcPr>
            <w:tcW w:w="632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3A7" w:rsidRPr="009C555E" w:rsidTr="00484A6C">
        <w:trPr>
          <w:trHeight w:val="180"/>
        </w:trPr>
        <w:tc>
          <w:tcPr>
            <w:tcW w:w="545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B133A7" w:rsidRPr="009C555E" w:rsidRDefault="00FE2A4A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12</w:t>
            </w:r>
          </w:p>
        </w:tc>
        <w:tc>
          <w:tcPr>
            <w:tcW w:w="2770" w:type="dxa"/>
          </w:tcPr>
          <w:p w:rsidR="00790403" w:rsidRPr="009C555E" w:rsidRDefault="00790403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B133A7" w:rsidRPr="009C555E" w:rsidRDefault="00FE2A4A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arning of Database Connector</w:t>
            </w:r>
          </w:p>
        </w:tc>
        <w:tc>
          <w:tcPr>
            <w:tcW w:w="632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3A7" w:rsidRPr="009C555E" w:rsidTr="00484A6C">
        <w:trPr>
          <w:trHeight w:val="245"/>
        </w:trPr>
        <w:tc>
          <w:tcPr>
            <w:tcW w:w="545" w:type="dxa"/>
            <w:vMerge w:val="restart"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150" w:type="dxa"/>
            <w:vMerge w:val="restart"/>
          </w:tcPr>
          <w:p w:rsidR="00B133A7" w:rsidRDefault="00F960AA" w:rsidP="00F960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Admin panel</w:t>
            </w:r>
            <w:r w:rsidR="003F3BE4">
              <w:rPr>
                <w:rFonts w:ascii="Times New Roman" w:hAnsi="Times New Roman" w:cs="Times New Roman"/>
              </w:rPr>
              <w:t xml:space="preserve"> of Crowdbc System</w:t>
            </w:r>
          </w:p>
        </w:tc>
        <w:tc>
          <w:tcPr>
            <w:tcW w:w="2372" w:type="dxa"/>
            <w:vMerge w:val="restart"/>
          </w:tcPr>
          <w:p w:rsidR="00B133A7" w:rsidRPr="009C555E" w:rsidRDefault="00434A4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min panel</w:t>
            </w:r>
          </w:p>
        </w:tc>
        <w:tc>
          <w:tcPr>
            <w:tcW w:w="848" w:type="dxa"/>
            <w:vMerge w:val="restart"/>
          </w:tcPr>
          <w:p w:rsidR="00B133A7" w:rsidRPr="009C555E" w:rsidRDefault="003F3BE4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862F9C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862F9C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1495" w:type="dxa"/>
          </w:tcPr>
          <w:p w:rsidR="00B133A7" w:rsidRPr="009C555E" w:rsidRDefault="003F3BE4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09</w:t>
            </w:r>
          </w:p>
        </w:tc>
        <w:tc>
          <w:tcPr>
            <w:tcW w:w="2770" w:type="dxa"/>
          </w:tcPr>
          <w:p w:rsidR="00B133A7" w:rsidRPr="009C555E" w:rsidRDefault="00B133A7" w:rsidP="0079040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B133A7" w:rsidRPr="009C555E" w:rsidRDefault="003F3BE4" w:rsidP="00062E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arning of website Controlling</w:t>
            </w:r>
          </w:p>
        </w:tc>
        <w:tc>
          <w:tcPr>
            <w:tcW w:w="632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3A7" w:rsidRPr="009C555E" w:rsidTr="00484A6C">
        <w:trPr>
          <w:trHeight w:val="300"/>
        </w:trPr>
        <w:tc>
          <w:tcPr>
            <w:tcW w:w="545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B133A7" w:rsidRPr="009C555E" w:rsidRDefault="003F3BE4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12</w:t>
            </w:r>
          </w:p>
        </w:tc>
        <w:tc>
          <w:tcPr>
            <w:tcW w:w="2770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B133A7" w:rsidRPr="009C555E" w:rsidRDefault="003F3BE4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arning of website Controlling</w:t>
            </w:r>
          </w:p>
        </w:tc>
        <w:tc>
          <w:tcPr>
            <w:tcW w:w="632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3A7" w:rsidRPr="009C555E" w:rsidTr="00484A6C">
        <w:trPr>
          <w:trHeight w:val="195"/>
        </w:trPr>
        <w:tc>
          <w:tcPr>
            <w:tcW w:w="545" w:type="dxa"/>
            <w:vMerge w:val="restart"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150" w:type="dxa"/>
            <w:vMerge w:val="restart"/>
          </w:tcPr>
          <w:p w:rsidR="00B133A7" w:rsidRDefault="003F3BE4" w:rsidP="00F960A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owdbc Website Design</w:t>
            </w:r>
          </w:p>
          <w:p w:rsidR="003F3BE4" w:rsidRDefault="003F3BE4" w:rsidP="00F960AA">
            <w:pPr>
              <w:rPr>
                <w:rFonts w:ascii="Times New Roman" w:hAnsi="Times New Roman" w:cs="Times New Roman"/>
              </w:rPr>
            </w:pPr>
          </w:p>
          <w:p w:rsidR="003F3BE4" w:rsidRDefault="003F3BE4" w:rsidP="00F960AA">
            <w:pPr>
              <w:rPr>
                <w:rFonts w:ascii="Times New Roman" w:hAnsi="Times New Roman" w:cs="Times New Roman"/>
              </w:rPr>
            </w:pPr>
          </w:p>
          <w:p w:rsidR="003F3BE4" w:rsidRDefault="003F3BE4" w:rsidP="00F960AA">
            <w:pPr>
              <w:rPr>
                <w:rFonts w:ascii="Times New Roman" w:hAnsi="Times New Roman" w:cs="Times New Roman"/>
              </w:rPr>
            </w:pPr>
          </w:p>
          <w:p w:rsidR="003F3BE4" w:rsidRDefault="003F3BE4" w:rsidP="00F960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 w:val="restart"/>
          </w:tcPr>
          <w:p w:rsidR="00B133A7" w:rsidRPr="009C555E" w:rsidRDefault="003F3BE4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utput Of Your System</w:t>
            </w:r>
            <w:r w:rsidR="0013730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48" w:type="dxa"/>
            <w:vMerge w:val="restart"/>
          </w:tcPr>
          <w:p w:rsidR="00B133A7" w:rsidRPr="009C555E" w:rsidRDefault="003F3BE4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65</w:t>
            </w:r>
            <w:r w:rsidR="00862F9C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1495" w:type="dxa"/>
          </w:tcPr>
          <w:p w:rsidR="00B133A7" w:rsidRPr="009C555E" w:rsidRDefault="00062E6F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3F3BE4">
              <w:rPr>
                <w:rFonts w:ascii="Times New Roman" w:hAnsi="Times New Roman" w:cs="Times New Roman"/>
                <w:sz w:val="20"/>
                <w:szCs w:val="20"/>
              </w:rPr>
              <w:t>SCSF16M009</w:t>
            </w:r>
          </w:p>
        </w:tc>
        <w:tc>
          <w:tcPr>
            <w:tcW w:w="2770" w:type="dxa"/>
          </w:tcPr>
          <w:p w:rsidR="00B133A7" w:rsidRPr="009C555E" w:rsidRDefault="00B133A7" w:rsidP="003F3BE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B133A7" w:rsidRPr="009C555E" w:rsidRDefault="003F3BE4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arning of Web Designing</w:t>
            </w:r>
          </w:p>
        </w:tc>
        <w:tc>
          <w:tcPr>
            <w:tcW w:w="632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3A7" w:rsidRPr="009C555E" w:rsidTr="003F3BE4">
        <w:trPr>
          <w:trHeight w:val="165"/>
        </w:trPr>
        <w:tc>
          <w:tcPr>
            <w:tcW w:w="545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  <w:vMerge/>
            <w:tcBorders>
              <w:bottom w:val="single" w:sz="4" w:space="0" w:color="auto"/>
            </w:tcBorders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/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B133A7" w:rsidRPr="009C555E" w:rsidRDefault="003F3BE4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1</w:t>
            </w:r>
            <w:r w:rsidR="00062E6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70" w:type="dxa"/>
          </w:tcPr>
          <w:p w:rsidR="00B133A7" w:rsidRPr="009C555E" w:rsidRDefault="008B0EAB" w:rsidP="003F3B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364" w:type="dxa"/>
          </w:tcPr>
          <w:p w:rsidR="00B133A7" w:rsidRPr="009C555E" w:rsidRDefault="003F3BE4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earning of Web Designing</w:t>
            </w:r>
          </w:p>
        </w:tc>
        <w:tc>
          <w:tcPr>
            <w:tcW w:w="632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3A7" w:rsidRPr="009C555E" w:rsidTr="003F3BE4">
        <w:trPr>
          <w:trHeight w:val="160"/>
        </w:trPr>
        <w:tc>
          <w:tcPr>
            <w:tcW w:w="545" w:type="dxa"/>
            <w:vMerge w:val="restart"/>
            <w:tcBorders>
              <w:right w:val="single" w:sz="4" w:space="0" w:color="auto"/>
            </w:tcBorders>
          </w:tcPr>
          <w:p w:rsidR="00B133A7" w:rsidRDefault="003F3BE4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 9</w:t>
            </w:r>
          </w:p>
        </w:tc>
        <w:tc>
          <w:tcPr>
            <w:tcW w:w="21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33A7" w:rsidRDefault="003F3BE4" w:rsidP="00F960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Development of Crowdbc</w:t>
            </w:r>
          </w:p>
        </w:tc>
        <w:tc>
          <w:tcPr>
            <w:tcW w:w="2372" w:type="dxa"/>
            <w:vMerge w:val="restart"/>
            <w:tcBorders>
              <w:left w:val="single" w:sz="4" w:space="0" w:color="auto"/>
            </w:tcBorders>
          </w:tcPr>
          <w:p w:rsidR="00B133A7" w:rsidRPr="009C555E" w:rsidRDefault="003F3BE4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unctionality of Crowdbc</w:t>
            </w:r>
          </w:p>
        </w:tc>
        <w:tc>
          <w:tcPr>
            <w:tcW w:w="848" w:type="dxa"/>
            <w:vMerge w:val="restart"/>
          </w:tcPr>
          <w:p w:rsidR="00B133A7" w:rsidRPr="009C555E" w:rsidRDefault="003F3BE4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80</w:t>
            </w:r>
            <w:r w:rsidR="00862F9C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1495" w:type="dxa"/>
          </w:tcPr>
          <w:p w:rsidR="00B133A7" w:rsidRPr="009C555E" w:rsidRDefault="00062E6F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</w:t>
            </w:r>
            <w:r w:rsidR="0020490E">
              <w:rPr>
                <w:rFonts w:ascii="Times New Roman" w:hAnsi="Times New Roman" w:cs="Times New Roman"/>
                <w:sz w:val="20"/>
                <w:szCs w:val="20"/>
              </w:rPr>
              <w:t>6M009</w:t>
            </w:r>
          </w:p>
        </w:tc>
        <w:tc>
          <w:tcPr>
            <w:tcW w:w="2770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883281" w:rsidRPr="009C555E" w:rsidRDefault="0020490E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ifferent Programing Language </w:t>
            </w:r>
          </w:p>
        </w:tc>
        <w:tc>
          <w:tcPr>
            <w:tcW w:w="632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33A7" w:rsidRPr="009C555E" w:rsidTr="003F3BE4">
        <w:trPr>
          <w:trHeight w:val="135"/>
        </w:trPr>
        <w:tc>
          <w:tcPr>
            <w:tcW w:w="545" w:type="dxa"/>
            <w:vMerge/>
            <w:tcBorders>
              <w:right w:val="single" w:sz="4" w:space="0" w:color="auto"/>
            </w:tcBorders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/>
            <w:tcBorders>
              <w:left w:val="single" w:sz="4" w:space="0" w:color="auto"/>
            </w:tcBorders>
          </w:tcPr>
          <w:p w:rsidR="00B133A7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B133A7" w:rsidRPr="009C555E" w:rsidRDefault="0020490E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12</w:t>
            </w:r>
          </w:p>
        </w:tc>
        <w:tc>
          <w:tcPr>
            <w:tcW w:w="2770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B133A7" w:rsidRPr="009C555E" w:rsidRDefault="0020490E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fferent Programing Language</w:t>
            </w:r>
          </w:p>
        </w:tc>
        <w:tc>
          <w:tcPr>
            <w:tcW w:w="632" w:type="dxa"/>
          </w:tcPr>
          <w:p w:rsidR="00B133A7" w:rsidRPr="009C555E" w:rsidRDefault="00B133A7" w:rsidP="00B133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B0EAB" w:rsidRPr="009C555E" w:rsidTr="003F3BE4">
        <w:trPr>
          <w:trHeight w:val="190"/>
        </w:trPr>
        <w:tc>
          <w:tcPr>
            <w:tcW w:w="545" w:type="dxa"/>
            <w:vMerge w:val="restart"/>
          </w:tcPr>
          <w:p w:rsidR="008B0EAB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150" w:type="dxa"/>
            <w:vMerge w:val="restart"/>
            <w:tcBorders>
              <w:top w:val="single" w:sz="4" w:space="0" w:color="auto"/>
            </w:tcBorders>
          </w:tcPr>
          <w:p w:rsidR="008B0EAB" w:rsidRDefault="0020490E" w:rsidP="00F960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Connecting of  Dapp with Contract</w:t>
            </w:r>
          </w:p>
        </w:tc>
        <w:tc>
          <w:tcPr>
            <w:tcW w:w="2372" w:type="dxa"/>
            <w:vMerge w:val="restart"/>
          </w:tcPr>
          <w:p w:rsidR="008B0EAB" w:rsidRPr="009C555E" w:rsidRDefault="00434A47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sign of entry fragment for fingerprint</w:t>
            </w:r>
          </w:p>
        </w:tc>
        <w:tc>
          <w:tcPr>
            <w:tcW w:w="848" w:type="dxa"/>
            <w:vMerge w:val="restart"/>
          </w:tcPr>
          <w:p w:rsidR="008B0EAB" w:rsidRPr="009C555E" w:rsidRDefault="0020490E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85</w:t>
            </w:r>
            <w:r w:rsidR="008B0EAB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1495" w:type="dxa"/>
          </w:tcPr>
          <w:p w:rsidR="008B0EAB" w:rsidRPr="009C555E" w:rsidRDefault="00062E6F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</w:t>
            </w:r>
            <w:r w:rsidR="0020490E">
              <w:rPr>
                <w:rFonts w:ascii="Times New Roman" w:hAnsi="Times New Roman" w:cs="Times New Roman"/>
                <w:sz w:val="20"/>
                <w:szCs w:val="20"/>
              </w:rPr>
              <w:t>F16M009</w:t>
            </w:r>
          </w:p>
        </w:tc>
        <w:tc>
          <w:tcPr>
            <w:tcW w:w="2770" w:type="dxa"/>
          </w:tcPr>
          <w:p w:rsidR="008B0EAB" w:rsidRPr="009C555E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8B0EAB" w:rsidRPr="009C555E" w:rsidRDefault="0020490E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fferent Programing Language</w:t>
            </w:r>
          </w:p>
        </w:tc>
        <w:tc>
          <w:tcPr>
            <w:tcW w:w="632" w:type="dxa"/>
          </w:tcPr>
          <w:p w:rsidR="008B0EAB" w:rsidRPr="009C555E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B0EAB" w:rsidRPr="009C555E" w:rsidTr="00484A6C">
        <w:trPr>
          <w:trHeight w:val="120"/>
        </w:trPr>
        <w:tc>
          <w:tcPr>
            <w:tcW w:w="545" w:type="dxa"/>
            <w:vMerge/>
          </w:tcPr>
          <w:p w:rsidR="008B0EAB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  <w:vMerge/>
          </w:tcPr>
          <w:p w:rsidR="008B0EAB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/>
          </w:tcPr>
          <w:p w:rsidR="008B0EAB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/>
          </w:tcPr>
          <w:p w:rsidR="008B0EAB" w:rsidRPr="009C555E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8B0EAB" w:rsidRPr="009C555E" w:rsidRDefault="0020490E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1</w:t>
            </w:r>
            <w:r w:rsidR="00062E6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70" w:type="dxa"/>
          </w:tcPr>
          <w:p w:rsidR="008B0EAB" w:rsidRPr="009C555E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8B0EAB" w:rsidRPr="009C555E" w:rsidRDefault="0020490E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fferent Programing Language</w:t>
            </w:r>
          </w:p>
        </w:tc>
        <w:tc>
          <w:tcPr>
            <w:tcW w:w="632" w:type="dxa"/>
          </w:tcPr>
          <w:p w:rsidR="008B0EAB" w:rsidRPr="009C555E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B0EAB" w:rsidRPr="009C555E" w:rsidTr="0020490E">
        <w:trPr>
          <w:trHeight w:val="458"/>
        </w:trPr>
        <w:tc>
          <w:tcPr>
            <w:tcW w:w="545" w:type="dxa"/>
            <w:vMerge w:val="restart"/>
          </w:tcPr>
          <w:p w:rsidR="008B0EAB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2150" w:type="dxa"/>
            <w:vMerge w:val="restart"/>
          </w:tcPr>
          <w:p w:rsidR="0020490E" w:rsidRDefault="0020490E" w:rsidP="00F960AA">
            <w:pPr>
              <w:rPr>
                <w:rFonts w:ascii="Times New Roman" w:hAnsi="Times New Roman" w:cs="Times New Roman"/>
              </w:rPr>
            </w:pPr>
          </w:p>
          <w:p w:rsidR="008B0EAB" w:rsidRDefault="0020490E" w:rsidP="00F960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Deployment of Crowdbc</w:t>
            </w:r>
          </w:p>
        </w:tc>
        <w:tc>
          <w:tcPr>
            <w:tcW w:w="2372" w:type="dxa"/>
            <w:vMerge w:val="restart"/>
          </w:tcPr>
          <w:p w:rsidR="008B0EAB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434A47" w:rsidRPr="009C555E" w:rsidRDefault="0020490E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bining of Component </w:t>
            </w:r>
          </w:p>
        </w:tc>
        <w:tc>
          <w:tcPr>
            <w:tcW w:w="848" w:type="dxa"/>
            <w:vMerge w:val="restart"/>
          </w:tcPr>
          <w:p w:rsidR="008B0EAB" w:rsidRPr="009C555E" w:rsidRDefault="0020490E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5F0621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  <w:r w:rsidR="008B0EAB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1495" w:type="dxa"/>
          </w:tcPr>
          <w:p w:rsidR="008B0EAB" w:rsidRPr="009C555E" w:rsidRDefault="00062E6F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42</w:t>
            </w:r>
          </w:p>
        </w:tc>
        <w:tc>
          <w:tcPr>
            <w:tcW w:w="2770" w:type="dxa"/>
          </w:tcPr>
          <w:p w:rsidR="008B0EAB" w:rsidRPr="009C555E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8B0EAB" w:rsidRPr="009C555E" w:rsidRDefault="0020490E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fferent Programing Language</w:t>
            </w:r>
          </w:p>
        </w:tc>
        <w:tc>
          <w:tcPr>
            <w:tcW w:w="632" w:type="dxa"/>
          </w:tcPr>
          <w:p w:rsidR="008B0EAB" w:rsidRPr="009C555E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B0EAB" w:rsidRPr="009C555E" w:rsidTr="00484A6C">
        <w:trPr>
          <w:trHeight w:val="240"/>
        </w:trPr>
        <w:tc>
          <w:tcPr>
            <w:tcW w:w="545" w:type="dxa"/>
            <w:vMerge/>
          </w:tcPr>
          <w:p w:rsidR="008B0EAB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  <w:vMerge/>
          </w:tcPr>
          <w:p w:rsidR="008B0EAB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/>
          </w:tcPr>
          <w:p w:rsidR="008B0EAB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/>
          </w:tcPr>
          <w:p w:rsidR="008B0EAB" w:rsidRPr="009C555E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8B0EAB" w:rsidRPr="009C555E" w:rsidRDefault="00062E6F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26</w:t>
            </w:r>
          </w:p>
        </w:tc>
        <w:tc>
          <w:tcPr>
            <w:tcW w:w="2770" w:type="dxa"/>
          </w:tcPr>
          <w:p w:rsidR="008B0EAB" w:rsidRPr="009C555E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8B0EAB" w:rsidRPr="009C555E" w:rsidRDefault="0020490E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fferent Programing Language</w:t>
            </w:r>
          </w:p>
        </w:tc>
        <w:tc>
          <w:tcPr>
            <w:tcW w:w="632" w:type="dxa"/>
          </w:tcPr>
          <w:p w:rsidR="008B0EAB" w:rsidRPr="009C555E" w:rsidRDefault="008B0EAB" w:rsidP="008B0EA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02F" w:rsidRPr="009C555E" w:rsidTr="00484A6C">
        <w:trPr>
          <w:trHeight w:val="165"/>
        </w:trPr>
        <w:tc>
          <w:tcPr>
            <w:tcW w:w="545" w:type="dxa"/>
            <w:vMerge w:val="restart"/>
          </w:tcPr>
          <w:p w:rsidR="000A002F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2150" w:type="dxa"/>
            <w:vMerge w:val="restart"/>
          </w:tcPr>
          <w:p w:rsidR="000A002F" w:rsidRDefault="0020490E" w:rsidP="00434A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Testing of Crowdbc</w:t>
            </w:r>
          </w:p>
        </w:tc>
        <w:tc>
          <w:tcPr>
            <w:tcW w:w="2372" w:type="dxa"/>
            <w:vMerge w:val="restart"/>
          </w:tcPr>
          <w:p w:rsidR="000A002F" w:rsidRPr="009C555E" w:rsidRDefault="0020490E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bining of Component</w:t>
            </w:r>
          </w:p>
        </w:tc>
        <w:tc>
          <w:tcPr>
            <w:tcW w:w="848" w:type="dxa"/>
            <w:vMerge w:val="restart"/>
          </w:tcPr>
          <w:p w:rsidR="000A002F" w:rsidRPr="009C555E" w:rsidRDefault="0020490E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5F0621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  <w:r w:rsidR="000A002F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1495" w:type="dxa"/>
          </w:tcPr>
          <w:p w:rsidR="000A002F" w:rsidRPr="009C555E" w:rsidRDefault="0020490E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09</w:t>
            </w:r>
          </w:p>
        </w:tc>
        <w:tc>
          <w:tcPr>
            <w:tcW w:w="2770" w:type="dxa"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2" w:type="dxa"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02F" w:rsidRPr="009C555E" w:rsidTr="00484A6C">
        <w:trPr>
          <w:trHeight w:val="150"/>
        </w:trPr>
        <w:tc>
          <w:tcPr>
            <w:tcW w:w="545" w:type="dxa"/>
            <w:vMerge/>
          </w:tcPr>
          <w:p w:rsidR="000A002F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  <w:vMerge/>
          </w:tcPr>
          <w:p w:rsidR="000A002F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/>
          </w:tcPr>
          <w:p w:rsidR="000A002F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0A002F" w:rsidRPr="009C555E" w:rsidRDefault="0020490E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12</w:t>
            </w:r>
          </w:p>
        </w:tc>
        <w:tc>
          <w:tcPr>
            <w:tcW w:w="2770" w:type="dxa"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2" w:type="dxa"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02F" w:rsidRPr="009C555E" w:rsidTr="00484A6C">
        <w:trPr>
          <w:trHeight w:val="210"/>
        </w:trPr>
        <w:tc>
          <w:tcPr>
            <w:tcW w:w="545" w:type="dxa"/>
            <w:vMerge w:val="restart"/>
          </w:tcPr>
          <w:p w:rsidR="000A002F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2150" w:type="dxa"/>
            <w:vMerge w:val="restart"/>
          </w:tcPr>
          <w:p w:rsidR="000A002F" w:rsidRDefault="0020490E" w:rsidP="00434A4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Finalize All Thing</w:t>
            </w:r>
          </w:p>
        </w:tc>
        <w:tc>
          <w:tcPr>
            <w:tcW w:w="2372" w:type="dxa"/>
            <w:vMerge w:val="restart"/>
          </w:tcPr>
          <w:p w:rsidR="000A002F" w:rsidRPr="009C555E" w:rsidRDefault="0020490E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eck Working of the other</w:t>
            </w:r>
          </w:p>
        </w:tc>
        <w:tc>
          <w:tcPr>
            <w:tcW w:w="848" w:type="dxa"/>
            <w:vMerge w:val="restart"/>
          </w:tcPr>
          <w:p w:rsidR="000A002F" w:rsidRPr="009C555E" w:rsidRDefault="0020490E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5F0621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  <w:r w:rsidR="000A002F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1495" w:type="dxa"/>
          </w:tcPr>
          <w:p w:rsidR="000A002F" w:rsidRPr="009C555E" w:rsidRDefault="00062E6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</w:t>
            </w:r>
            <w:r w:rsidR="005F0621">
              <w:rPr>
                <w:rFonts w:ascii="Times New Roman" w:hAnsi="Times New Roman" w:cs="Times New Roman"/>
                <w:sz w:val="20"/>
                <w:szCs w:val="20"/>
              </w:rPr>
              <w:t>SF16M009</w:t>
            </w:r>
          </w:p>
        </w:tc>
        <w:tc>
          <w:tcPr>
            <w:tcW w:w="2770" w:type="dxa"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2" w:type="dxa"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A002F" w:rsidRPr="009C555E" w:rsidTr="00484A6C">
        <w:trPr>
          <w:trHeight w:val="210"/>
        </w:trPr>
        <w:tc>
          <w:tcPr>
            <w:tcW w:w="545" w:type="dxa"/>
            <w:vMerge/>
          </w:tcPr>
          <w:p w:rsidR="000A002F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0" w:type="dxa"/>
            <w:vMerge/>
          </w:tcPr>
          <w:p w:rsidR="000A002F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2" w:type="dxa"/>
            <w:vMerge/>
          </w:tcPr>
          <w:p w:rsidR="000A002F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48" w:type="dxa"/>
            <w:vMerge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0A002F" w:rsidRPr="009C555E" w:rsidRDefault="005F0621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SCSF16M012</w:t>
            </w:r>
          </w:p>
        </w:tc>
        <w:tc>
          <w:tcPr>
            <w:tcW w:w="2770" w:type="dxa"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4" w:type="dxa"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2" w:type="dxa"/>
          </w:tcPr>
          <w:p w:rsidR="000A002F" w:rsidRPr="009C555E" w:rsidRDefault="000A002F" w:rsidP="000A002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D134E5" w:rsidRPr="00D134E5" w:rsidRDefault="00D134E5" w:rsidP="00D134E5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D134E5" w:rsidRPr="00D134E5" w:rsidSect="00C43283">
      <w:headerReference w:type="default" r:id="rId6"/>
      <w:footerReference w:type="default" r:id="rId7"/>
      <w:pgSz w:w="15840" w:h="12240" w:orient="landscape" w:code="1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5689" w:rsidRDefault="007E5689" w:rsidP="00D134E5">
      <w:pPr>
        <w:spacing w:after="0" w:line="240" w:lineRule="auto"/>
      </w:pPr>
      <w:r>
        <w:separator/>
      </w:r>
    </w:p>
  </w:endnote>
  <w:endnote w:type="continuationSeparator" w:id="0">
    <w:p w:rsidR="007E5689" w:rsidRDefault="007E5689" w:rsidP="00D134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621" w:rsidRDefault="005F0621" w:rsidP="00C43283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Team</w:t>
    </w:r>
  </w:p>
  <w:p w:rsidR="005F0621" w:rsidRDefault="005F0621" w:rsidP="00C43283">
    <w:pPr>
      <w:pStyle w:val="Footer"/>
      <w:rPr>
        <w:rFonts w:ascii="Times New Roman" w:hAnsi="Times New Roman" w:cs="Times New Roman"/>
      </w:rPr>
    </w:pPr>
  </w:p>
  <w:tbl>
    <w:tblPr>
      <w:tblStyle w:val="TableGrid"/>
      <w:tblW w:w="0" w:type="auto"/>
      <w:tblInd w:w="1815" w:type="dxa"/>
      <w:tblBorders>
        <w:top w:val="none" w:sz="0" w:space="0" w:color="auto"/>
        <w:left w:val="none" w:sz="0" w:space="0" w:color="auto"/>
        <w:bottom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5F0621" w:rsidRPr="00D134E5" w:rsidTr="003F779C">
      <w:tc>
        <w:tcPr>
          <w:tcW w:w="3116" w:type="dxa"/>
        </w:tcPr>
        <w:p w:rsidR="005F0621" w:rsidRPr="00D134E5" w:rsidRDefault="005F0621" w:rsidP="00C43283">
          <w:pPr>
            <w:pStyle w:val="Footer"/>
            <w:rPr>
              <w:rFonts w:ascii="Times New Roman" w:hAnsi="Times New Roman" w:cs="Times New Roman"/>
              <w:i/>
            </w:rPr>
          </w:pPr>
          <w:r>
            <w:rPr>
              <w:rFonts w:ascii="Times New Roman" w:hAnsi="Times New Roman" w:cs="Times New Roman"/>
              <w:i/>
            </w:rPr>
            <w:t>Uzair Shahid</w:t>
          </w:r>
        </w:p>
      </w:tc>
      <w:tc>
        <w:tcPr>
          <w:tcW w:w="3117" w:type="dxa"/>
        </w:tcPr>
        <w:p w:rsidR="005F0621" w:rsidRPr="00D134E5" w:rsidRDefault="005F0621" w:rsidP="00C43283">
          <w:pPr>
            <w:pStyle w:val="Footer"/>
            <w:rPr>
              <w:rFonts w:ascii="Times New Roman" w:hAnsi="Times New Roman" w:cs="Times New Roman"/>
              <w:i/>
            </w:rPr>
          </w:pPr>
          <w:r>
            <w:rPr>
              <w:rFonts w:ascii="Times New Roman" w:hAnsi="Times New Roman" w:cs="Times New Roman"/>
              <w:i/>
            </w:rPr>
            <w:t>BCSF16M009</w:t>
          </w:r>
        </w:p>
      </w:tc>
      <w:tc>
        <w:tcPr>
          <w:tcW w:w="3117" w:type="dxa"/>
        </w:tcPr>
        <w:p w:rsidR="005F0621" w:rsidRPr="00D134E5" w:rsidRDefault="005F0621" w:rsidP="00C43283">
          <w:pPr>
            <w:pStyle w:val="Footer"/>
            <w:rPr>
              <w:rFonts w:ascii="Times New Roman" w:hAnsi="Times New Roman" w:cs="Times New Roman"/>
              <w:i/>
            </w:rPr>
          </w:pPr>
          <w:r>
            <w:rPr>
              <w:rFonts w:ascii="Times New Roman" w:hAnsi="Times New Roman" w:cs="Times New Roman"/>
              <w:i/>
            </w:rPr>
            <w:t>uzairshahid901@gmail.com</w:t>
          </w:r>
        </w:p>
      </w:tc>
    </w:tr>
    <w:tr w:rsidR="005F0621" w:rsidRPr="00D134E5" w:rsidTr="003F779C">
      <w:tc>
        <w:tcPr>
          <w:tcW w:w="3116" w:type="dxa"/>
        </w:tcPr>
        <w:p w:rsidR="005F0621" w:rsidRPr="00D134E5" w:rsidRDefault="005F0621" w:rsidP="00C43283">
          <w:pPr>
            <w:pStyle w:val="Footer"/>
            <w:rPr>
              <w:rFonts w:ascii="Times New Roman" w:hAnsi="Times New Roman" w:cs="Times New Roman"/>
              <w:i/>
            </w:rPr>
          </w:pPr>
          <w:r>
            <w:rPr>
              <w:rFonts w:ascii="Times New Roman" w:hAnsi="Times New Roman" w:cs="Times New Roman"/>
              <w:i/>
            </w:rPr>
            <w:t xml:space="preserve">Muhammad </w:t>
          </w:r>
          <w:proofErr w:type="spellStart"/>
          <w:r>
            <w:rPr>
              <w:rFonts w:ascii="Times New Roman" w:hAnsi="Times New Roman" w:cs="Times New Roman"/>
              <w:i/>
            </w:rPr>
            <w:t>Zohaib</w:t>
          </w:r>
          <w:proofErr w:type="spellEnd"/>
        </w:p>
      </w:tc>
      <w:tc>
        <w:tcPr>
          <w:tcW w:w="3117" w:type="dxa"/>
        </w:tcPr>
        <w:p w:rsidR="005F0621" w:rsidRPr="00D134E5" w:rsidRDefault="005F0621" w:rsidP="00C43283">
          <w:pPr>
            <w:pStyle w:val="Footer"/>
            <w:rPr>
              <w:rFonts w:ascii="Times New Roman" w:hAnsi="Times New Roman" w:cs="Times New Roman"/>
              <w:i/>
            </w:rPr>
          </w:pPr>
          <w:r>
            <w:rPr>
              <w:rFonts w:ascii="Times New Roman" w:hAnsi="Times New Roman" w:cs="Times New Roman"/>
              <w:i/>
            </w:rPr>
            <w:t>BCSF16M012</w:t>
          </w:r>
        </w:p>
      </w:tc>
      <w:tc>
        <w:tcPr>
          <w:tcW w:w="3117" w:type="dxa"/>
        </w:tcPr>
        <w:p w:rsidR="005F0621" w:rsidRPr="00D134E5" w:rsidRDefault="005F0621" w:rsidP="00484A6C">
          <w:pPr>
            <w:pStyle w:val="Footer"/>
            <w:rPr>
              <w:rFonts w:ascii="Times New Roman" w:hAnsi="Times New Roman" w:cs="Times New Roman"/>
              <w:i/>
            </w:rPr>
          </w:pPr>
          <w:hyperlink r:id="rId1" w:history="1">
            <w:r w:rsidRPr="00974675">
              <w:rPr>
                <w:rStyle w:val="Hyperlink"/>
                <w:rFonts w:ascii="Times New Roman" w:hAnsi="Times New Roman" w:cs="Times New Roman"/>
                <w:i/>
              </w:rPr>
              <w:t>zohaib164950@gmail.com</w:t>
            </w:r>
          </w:hyperlink>
        </w:p>
      </w:tc>
    </w:tr>
  </w:tbl>
  <w:p w:rsidR="005F0621" w:rsidRDefault="005F0621" w:rsidP="00C43283">
    <w:pPr>
      <w:pStyle w:val="Footer"/>
    </w:pPr>
  </w:p>
  <w:p w:rsidR="005F0621" w:rsidRPr="00C43283" w:rsidRDefault="005F0621" w:rsidP="00C432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5689" w:rsidRDefault="007E5689" w:rsidP="00D134E5">
      <w:pPr>
        <w:spacing w:after="0" w:line="240" w:lineRule="auto"/>
      </w:pPr>
      <w:r>
        <w:separator/>
      </w:r>
    </w:p>
  </w:footnote>
  <w:footnote w:type="continuationSeparator" w:id="0">
    <w:p w:rsidR="007E5689" w:rsidRDefault="007E5689" w:rsidP="00D134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0621" w:rsidRDefault="005F0621" w:rsidP="00D134E5">
    <w:pPr>
      <w:pStyle w:val="Header"/>
      <w:jc w:val="center"/>
      <w:rPr>
        <w:rFonts w:ascii="Times New Roman" w:hAnsi="Times New Roman" w:cs="Times New Roman"/>
      </w:rPr>
    </w:pPr>
    <w:r w:rsidRPr="00D134E5">
      <w:rPr>
        <w:rFonts w:ascii="Times New Roman" w:hAnsi="Times New Roman" w:cs="Times New Roman"/>
        <w:sz w:val="26"/>
      </w:rPr>
      <w:t>U</w:t>
    </w:r>
    <w:r>
      <w:rPr>
        <w:rFonts w:ascii="Times New Roman" w:hAnsi="Times New Roman" w:cs="Times New Roman"/>
      </w:rPr>
      <w:t xml:space="preserve">NIVERSITY </w:t>
    </w:r>
    <w:r w:rsidRPr="00D134E5">
      <w:rPr>
        <w:rFonts w:ascii="Times New Roman" w:hAnsi="Times New Roman" w:cs="Times New Roman"/>
        <w:sz w:val="26"/>
      </w:rPr>
      <w:t>O</w:t>
    </w:r>
    <w:r>
      <w:rPr>
        <w:rFonts w:ascii="Times New Roman" w:hAnsi="Times New Roman" w:cs="Times New Roman"/>
      </w:rPr>
      <w:t xml:space="preserve">F </w:t>
    </w:r>
    <w:r w:rsidRPr="00D134E5">
      <w:rPr>
        <w:rFonts w:ascii="Times New Roman" w:hAnsi="Times New Roman" w:cs="Times New Roman"/>
        <w:sz w:val="26"/>
      </w:rPr>
      <w:t>S</w:t>
    </w:r>
    <w:r>
      <w:rPr>
        <w:rFonts w:ascii="Times New Roman" w:hAnsi="Times New Roman" w:cs="Times New Roman"/>
      </w:rPr>
      <w:t>ARGODHA</w:t>
    </w:r>
  </w:p>
  <w:p w:rsidR="005F0621" w:rsidRDefault="005F0621" w:rsidP="00D134E5">
    <w:pPr>
      <w:pStyle w:val="Header"/>
      <w:jc w:val="center"/>
      <w:rPr>
        <w:rFonts w:ascii="Times New Roman" w:hAnsi="Times New Roman" w:cs="Times New Roman"/>
      </w:rPr>
    </w:pPr>
    <w:r w:rsidRPr="00D134E5">
      <w:rPr>
        <w:rFonts w:ascii="Times New Roman" w:hAnsi="Times New Roman" w:cs="Times New Roman"/>
        <w:sz w:val="26"/>
      </w:rPr>
      <w:t>D</w:t>
    </w:r>
    <w:r>
      <w:rPr>
        <w:rFonts w:ascii="Times New Roman" w:hAnsi="Times New Roman" w:cs="Times New Roman"/>
      </w:rPr>
      <w:t xml:space="preserve">EPARTMENT </w:t>
    </w:r>
    <w:r w:rsidRPr="00D134E5">
      <w:rPr>
        <w:rFonts w:ascii="Times New Roman" w:hAnsi="Times New Roman" w:cs="Times New Roman"/>
        <w:sz w:val="26"/>
      </w:rPr>
      <w:t>O</w:t>
    </w:r>
    <w:r>
      <w:rPr>
        <w:rFonts w:ascii="Times New Roman" w:hAnsi="Times New Roman" w:cs="Times New Roman"/>
      </w:rPr>
      <w:t xml:space="preserve">F </w:t>
    </w:r>
    <w:r w:rsidRPr="00D134E5">
      <w:rPr>
        <w:rFonts w:ascii="Times New Roman" w:hAnsi="Times New Roman" w:cs="Times New Roman"/>
        <w:sz w:val="26"/>
      </w:rPr>
      <w:t>C</w:t>
    </w:r>
    <w:r>
      <w:rPr>
        <w:rFonts w:ascii="Times New Roman" w:hAnsi="Times New Roman" w:cs="Times New Roman"/>
      </w:rPr>
      <w:t xml:space="preserve">OMPUTER </w:t>
    </w:r>
    <w:r w:rsidRPr="00D134E5">
      <w:rPr>
        <w:rFonts w:ascii="Times New Roman" w:hAnsi="Times New Roman" w:cs="Times New Roman"/>
        <w:sz w:val="26"/>
      </w:rPr>
      <w:t>S</w:t>
    </w:r>
    <w:r>
      <w:rPr>
        <w:rFonts w:ascii="Times New Roman" w:hAnsi="Times New Roman" w:cs="Times New Roman"/>
      </w:rPr>
      <w:t xml:space="preserve">CIENCE &amp; </w:t>
    </w:r>
    <w:r w:rsidRPr="00D134E5">
      <w:rPr>
        <w:rFonts w:ascii="Times New Roman" w:hAnsi="Times New Roman" w:cs="Times New Roman"/>
        <w:sz w:val="26"/>
      </w:rPr>
      <w:t>I</w:t>
    </w:r>
    <w:r>
      <w:rPr>
        <w:rFonts w:ascii="Times New Roman" w:hAnsi="Times New Roman" w:cs="Times New Roman"/>
      </w:rPr>
      <w:t xml:space="preserve">NFORMATION </w:t>
    </w:r>
    <w:r w:rsidRPr="00D134E5">
      <w:rPr>
        <w:rFonts w:ascii="Times New Roman" w:hAnsi="Times New Roman" w:cs="Times New Roman"/>
        <w:sz w:val="26"/>
      </w:rPr>
      <w:t>T</w:t>
    </w:r>
    <w:r>
      <w:rPr>
        <w:rFonts w:ascii="Times New Roman" w:hAnsi="Times New Roman" w:cs="Times New Roman"/>
      </w:rPr>
      <w:t>ECHNOLOGY</w:t>
    </w:r>
  </w:p>
  <w:p w:rsidR="005F0621" w:rsidRDefault="005F0621" w:rsidP="00D134E5">
    <w:pPr>
      <w:pStyle w:val="Header"/>
      <w:jc w:val="center"/>
      <w:rPr>
        <w:rFonts w:ascii="Times New Roman" w:hAnsi="Times New Roman" w:cs="Times New Roman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5F0621" w:rsidRPr="00D134E5" w:rsidTr="00D134E5">
      <w:tc>
        <w:tcPr>
          <w:tcW w:w="4675" w:type="dxa"/>
        </w:tcPr>
        <w:p w:rsidR="005F0621" w:rsidRPr="00D134E5" w:rsidRDefault="005F0621" w:rsidP="00D134E5">
          <w:pPr>
            <w:pStyle w:val="Header"/>
            <w:rPr>
              <w:rFonts w:ascii="Times New Roman" w:hAnsi="Times New Roman" w:cs="Times New Roman"/>
              <w:i/>
            </w:rPr>
          </w:pPr>
          <w:r w:rsidRPr="00D134E5">
            <w:rPr>
              <w:rFonts w:ascii="Times New Roman" w:hAnsi="Times New Roman" w:cs="Times New Roman"/>
              <w:i/>
            </w:rPr>
            <w:t>Capstone Project 2019-20</w:t>
          </w:r>
        </w:p>
      </w:tc>
      <w:tc>
        <w:tcPr>
          <w:tcW w:w="4675" w:type="dxa"/>
        </w:tcPr>
        <w:p w:rsidR="005F0621" w:rsidRPr="00D134E5" w:rsidRDefault="005F0621" w:rsidP="00D134E5">
          <w:pPr>
            <w:pStyle w:val="Header"/>
            <w:jc w:val="right"/>
            <w:rPr>
              <w:rFonts w:ascii="Times New Roman" w:hAnsi="Times New Roman" w:cs="Times New Roman"/>
              <w:i/>
            </w:rPr>
          </w:pPr>
          <w:r>
            <w:rPr>
              <w:rFonts w:ascii="Times New Roman" w:hAnsi="Times New Roman" w:cs="Times New Roman"/>
              <w:i/>
            </w:rPr>
            <w:t>BSCS 7</w:t>
          </w:r>
          <w:r w:rsidRPr="00D134E5">
            <w:rPr>
              <w:rFonts w:ascii="Times New Roman" w:hAnsi="Times New Roman" w:cs="Times New Roman"/>
              <w:i/>
              <w:vertAlign w:val="superscript"/>
            </w:rPr>
            <w:t>th</w:t>
          </w:r>
          <w:r>
            <w:rPr>
              <w:rFonts w:ascii="Times New Roman" w:hAnsi="Times New Roman" w:cs="Times New Roman"/>
              <w:i/>
            </w:rPr>
            <w:t xml:space="preserve"> Regular </w:t>
          </w:r>
        </w:p>
      </w:tc>
    </w:tr>
  </w:tbl>
  <w:p w:rsidR="005F0621" w:rsidRPr="00D134E5" w:rsidRDefault="005F0621" w:rsidP="00D134E5">
    <w:pPr>
      <w:pStyle w:val="Header"/>
      <w:jc w:val="right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Y1NLWwMDM2NDVR0lEKTi0uzszPAykwrAUAZ4jyRCwAAAA="/>
  </w:docVars>
  <w:rsids>
    <w:rsidRoot w:val="00D134E5"/>
    <w:rsid w:val="00062E6F"/>
    <w:rsid w:val="00081FDA"/>
    <w:rsid w:val="000820C3"/>
    <w:rsid w:val="000A002F"/>
    <w:rsid w:val="00137305"/>
    <w:rsid w:val="00186ED0"/>
    <w:rsid w:val="0020277B"/>
    <w:rsid w:val="0020490E"/>
    <w:rsid w:val="00261F8F"/>
    <w:rsid w:val="0031608D"/>
    <w:rsid w:val="00372C77"/>
    <w:rsid w:val="003F3BE4"/>
    <w:rsid w:val="003F779C"/>
    <w:rsid w:val="00406010"/>
    <w:rsid w:val="00434A47"/>
    <w:rsid w:val="00484A6C"/>
    <w:rsid w:val="00585579"/>
    <w:rsid w:val="005D2383"/>
    <w:rsid w:val="005F0621"/>
    <w:rsid w:val="00665EA4"/>
    <w:rsid w:val="0067055F"/>
    <w:rsid w:val="006B3A92"/>
    <w:rsid w:val="006C6415"/>
    <w:rsid w:val="006E0EFD"/>
    <w:rsid w:val="006F2913"/>
    <w:rsid w:val="00790403"/>
    <w:rsid w:val="007E5689"/>
    <w:rsid w:val="00862F9C"/>
    <w:rsid w:val="00883281"/>
    <w:rsid w:val="008B0EAB"/>
    <w:rsid w:val="009351E2"/>
    <w:rsid w:val="009432C0"/>
    <w:rsid w:val="009C555E"/>
    <w:rsid w:val="009C6B99"/>
    <w:rsid w:val="00A54B7F"/>
    <w:rsid w:val="00A63C63"/>
    <w:rsid w:val="00AF2653"/>
    <w:rsid w:val="00B0515F"/>
    <w:rsid w:val="00B133A7"/>
    <w:rsid w:val="00B80544"/>
    <w:rsid w:val="00BE25B2"/>
    <w:rsid w:val="00C4327A"/>
    <w:rsid w:val="00C43283"/>
    <w:rsid w:val="00D134E5"/>
    <w:rsid w:val="00D572B1"/>
    <w:rsid w:val="00D724A1"/>
    <w:rsid w:val="00D94BBE"/>
    <w:rsid w:val="00DB0058"/>
    <w:rsid w:val="00DB343B"/>
    <w:rsid w:val="00DD1803"/>
    <w:rsid w:val="00F95554"/>
    <w:rsid w:val="00F960AA"/>
    <w:rsid w:val="00FE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8AE8173-150F-4FB2-B5F3-A11C4EC88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34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4E5"/>
  </w:style>
  <w:style w:type="paragraph" w:styleId="Footer">
    <w:name w:val="footer"/>
    <w:basedOn w:val="Normal"/>
    <w:link w:val="FooterChar"/>
    <w:uiPriority w:val="99"/>
    <w:unhideWhenUsed/>
    <w:rsid w:val="00D134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4E5"/>
  </w:style>
  <w:style w:type="table" w:styleId="TableGrid">
    <w:name w:val="Table Grid"/>
    <w:basedOn w:val="TableNormal"/>
    <w:uiPriority w:val="39"/>
    <w:rsid w:val="00D134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8054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58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zohaib16495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uzair shahid</cp:lastModifiedBy>
  <cp:revision>5</cp:revision>
  <dcterms:created xsi:type="dcterms:W3CDTF">2019-12-05T11:10:00Z</dcterms:created>
  <dcterms:modified xsi:type="dcterms:W3CDTF">2019-12-08T13:31:00Z</dcterms:modified>
</cp:coreProperties>
</file>